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8F855" w14:textId="52B3A05E" w:rsidR="00422DB5" w:rsidRPr="00422DB5" w:rsidRDefault="00422DB5" w:rsidP="00422DB5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eastAsia="en-CA"/>
        </w:rPr>
      </w:pPr>
      <w:r w:rsidRPr="00422DB5"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val="en-US" w:eastAsia="en-CA"/>
        </w:rPr>
        <w:t>Visitors are anyone on our work site</w:t>
      </w:r>
      <w:r w:rsidR="00972040"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val="en-US" w:eastAsia="en-CA"/>
        </w:rPr>
        <w:t>s</w:t>
      </w:r>
      <w:r w:rsidRPr="00422DB5"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val="en-US" w:eastAsia="en-CA"/>
        </w:rPr>
        <w:t xml:space="preserve"> who are not fully escorted during their time </w:t>
      </w:r>
      <w:r w:rsidR="00972040"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val="en-US" w:eastAsia="en-CA"/>
        </w:rPr>
        <w:t>visiting the</w:t>
      </w:r>
      <w:r w:rsidR="00B50551" w:rsidRPr="00B50551">
        <w:rPr>
          <w:rFonts w:ascii="Segoe UI" w:eastAsia="Times New Roman" w:hAnsi="Segoe UI" w:cs="Segoe UI"/>
          <w:b/>
          <w:bCs/>
          <w:i/>
          <w:iCs/>
          <w:color w:val="2E74B5" w:themeColor="accent5" w:themeShade="BF"/>
          <w:sz w:val="24"/>
          <w:szCs w:val="24"/>
          <w:lang w:val="en-US" w:eastAsia="en-CA"/>
        </w:rPr>
        <w:t xml:space="preserve"> Town.</w:t>
      </w:r>
    </w:p>
    <w:p w14:paraId="3EE0D31E" w14:textId="7DE6C8A5" w:rsidR="00493707" w:rsidRPr="00493707" w:rsidRDefault="00493707" w:rsidP="0049370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</w:p>
    <w:tbl>
      <w:tblPr>
        <w:tblW w:w="93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0"/>
        <w:gridCol w:w="4729"/>
      </w:tblGrid>
      <w:tr w:rsidR="00E7044F" w:rsidRPr="00493707" w14:paraId="75B59B74" w14:textId="77777777" w:rsidTr="00BF110E"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FFE3D" w14:textId="708E232E" w:rsidR="00493707" w:rsidRPr="00493707" w:rsidRDefault="00A902B3" w:rsidP="00E7044F">
            <w:pPr>
              <w:spacing w:after="0" w:line="240" w:lineRule="auto"/>
              <w:ind w:left="10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Visitor Name:</w:t>
            </w:r>
            <w:r w:rsidR="00493707" w:rsidRPr="0049370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 </w:t>
            </w:r>
            <w:r w:rsidR="00493707"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7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A9949EB" w14:textId="1DB708EF" w:rsidR="00493707" w:rsidRPr="00493707" w:rsidRDefault="00A902B3" w:rsidP="00E7044F">
            <w:pPr>
              <w:spacing w:after="0" w:line="240" w:lineRule="auto"/>
              <w:ind w:left="132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Visit</w:t>
            </w:r>
            <w:r w:rsidR="00493707" w:rsidRPr="0049370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 Date</w:t>
            </w: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(s)</w:t>
            </w:r>
            <w:r w:rsidR="00493707" w:rsidRPr="00493707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:</w:t>
            </w:r>
            <w:r w:rsidR="00493707"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</w:tr>
      <w:tr w:rsidR="003B18A1" w:rsidRPr="00493707" w14:paraId="05D4B56B" w14:textId="77777777" w:rsidTr="00BF110E">
        <w:tc>
          <w:tcPr>
            <w:tcW w:w="45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0FE47E" w14:textId="03FBACC3" w:rsidR="003B18A1" w:rsidRPr="00493707" w:rsidRDefault="003B18A1" w:rsidP="00E7044F">
            <w:pPr>
              <w:spacing w:after="0" w:line="240" w:lineRule="auto"/>
              <w:ind w:left="101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  <w:t>Location:</w:t>
            </w:r>
          </w:p>
        </w:tc>
        <w:tc>
          <w:tcPr>
            <w:tcW w:w="47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BD6B93" w14:textId="77777777" w:rsidR="003B18A1" w:rsidRPr="00493707" w:rsidRDefault="003B18A1" w:rsidP="00E7044F">
            <w:pPr>
              <w:spacing w:after="0" w:line="240" w:lineRule="auto"/>
              <w:ind w:left="132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en-US" w:eastAsia="en-CA"/>
              </w:rPr>
            </w:pPr>
          </w:p>
        </w:tc>
      </w:tr>
      <w:tr w:rsidR="00E7044F" w:rsidRPr="00493707" w14:paraId="3D7348D9" w14:textId="77777777" w:rsidTr="00BF110E">
        <w:trPr>
          <w:trHeight w:val="255"/>
        </w:trPr>
        <w:tc>
          <w:tcPr>
            <w:tcW w:w="459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71EA35D9" w14:textId="77777777" w:rsidR="003B18A1" w:rsidRPr="003B18A1" w:rsidRDefault="003B18A1" w:rsidP="003B18A1">
            <w:pPr>
              <w:spacing w:after="0" w:line="240" w:lineRule="auto"/>
              <w:ind w:left="142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eastAsia="en-CA"/>
              </w:rPr>
            </w:pPr>
          </w:p>
          <w:p w14:paraId="53199E3C" w14:textId="2A2BAA58" w:rsidR="003B18A1" w:rsidRPr="00493707" w:rsidRDefault="003B18A1" w:rsidP="0049370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472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18D84F9F" w14:textId="77777777" w:rsidR="00493707" w:rsidRPr="00493707" w:rsidRDefault="00493707" w:rsidP="0049370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493707">
              <w:rPr>
                <w:rFonts w:ascii="Calibri" w:eastAsia="Times New Roman" w:hAnsi="Calibri" w:cs="Calibri"/>
                <w:sz w:val="24"/>
                <w:szCs w:val="24"/>
                <w:lang w:eastAsia="en-CA"/>
              </w:rPr>
              <w:t> </w:t>
            </w:r>
          </w:p>
        </w:tc>
      </w:tr>
      <w:tr w:rsidR="00EC2D71" w:rsidRPr="00493707" w14:paraId="05A47078" w14:textId="77777777" w:rsidTr="0027086F">
        <w:trPr>
          <w:trHeight w:val="413"/>
        </w:trPr>
        <w:tc>
          <w:tcPr>
            <w:tcW w:w="4590" w:type="dxa"/>
            <w:shd w:val="clear" w:color="auto" w:fill="auto"/>
            <w:vAlign w:val="center"/>
            <w:hideMark/>
          </w:tcPr>
          <w:p w14:paraId="063D395D" w14:textId="747960E8" w:rsidR="00EC2D71" w:rsidRPr="00133E96" w:rsidRDefault="00FF62C4" w:rsidP="0027086F">
            <w:pPr>
              <w:spacing w:after="0" w:line="240" w:lineRule="auto"/>
              <w:ind w:left="115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Key Messages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75CE47C6" w14:textId="0D6081D5" w:rsidR="00EC2D71" w:rsidRPr="00133E96" w:rsidRDefault="000C7353" w:rsidP="0027086F">
            <w:pPr>
              <w:spacing w:after="0" w:line="240" w:lineRule="auto"/>
              <w:ind w:left="144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Critical Hazards and Controls</w:t>
            </w:r>
            <w:r w:rsidR="00EC2D71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 xml:space="preserve"> </w:t>
            </w:r>
            <w:r w:rsidR="00EC2D71" w:rsidRPr="00133E96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 xml:space="preserve"> </w:t>
            </w:r>
          </w:p>
        </w:tc>
      </w:tr>
      <w:tr w:rsidR="00EC2D71" w:rsidRPr="00493707" w14:paraId="6F8110FF" w14:textId="77777777" w:rsidTr="0027086F">
        <w:tc>
          <w:tcPr>
            <w:tcW w:w="4590" w:type="dxa"/>
            <w:shd w:val="clear" w:color="auto" w:fill="auto"/>
            <w:vAlign w:val="center"/>
            <w:hideMark/>
          </w:tcPr>
          <w:p w14:paraId="107B50B0" w14:textId="063E9F49" w:rsidR="00EC2D71" w:rsidRPr="00067D1A" w:rsidRDefault="0072229A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Leadership</w:t>
            </w:r>
            <w:r w:rsidR="00FF62C4">
              <w:rPr>
                <w:rFonts w:ascii="Calibri" w:eastAsia="Times New Roman" w:hAnsi="Calibri" w:cs="Calibri"/>
                <w:lang w:val="en-US" w:eastAsia="en-CA"/>
              </w:rPr>
              <w:t xml:space="preserve"> Message</w:t>
            </w:r>
            <w:r w:rsidR="00EC2D71" w:rsidRPr="00067D1A">
              <w:rPr>
                <w:rFonts w:ascii="Calibri" w:eastAsia="Times New Roman" w:hAnsi="Calibri" w:cs="Calibri"/>
                <w:lang w:val="en-US" w:eastAsia="en-CA"/>
              </w:rPr>
              <w:t> </w:t>
            </w:r>
            <w:r w:rsidR="00EC2D71" w:rsidRPr="00067D1A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65D3200A" w14:textId="60BA7532" w:rsidR="00EC2D71" w:rsidRPr="00605C2E" w:rsidRDefault="00BC7387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Potential Visitor Hazards</w:t>
            </w:r>
          </w:p>
        </w:tc>
      </w:tr>
      <w:tr w:rsidR="00FF62C4" w:rsidRPr="00493707" w14:paraId="3ED091E0" w14:textId="77777777" w:rsidTr="0027086F">
        <w:tc>
          <w:tcPr>
            <w:tcW w:w="4590" w:type="dxa"/>
            <w:shd w:val="clear" w:color="auto" w:fill="auto"/>
            <w:vAlign w:val="center"/>
          </w:tcPr>
          <w:p w14:paraId="08E4B345" w14:textId="4EEC07E9" w:rsidR="00FF62C4" w:rsidRDefault="00924D4E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Health &amp; Safety Policy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8BE124B" w14:textId="6DEABCE0" w:rsidR="00FF62C4" w:rsidRPr="00605C2E" w:rsidRDefault="00BD198A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Harassment &amp; Violence Prevention</w:t>
            </w:r>
          </w:p>
        </w:tc>
      </w:tr>
      <w:tr w:rsidR="00FF62C4" w:rsidRPr="00493707" w14:paraId="64AA305D" w14:textId="77777777" w:rsidTr="0027086F">
        <w:tc>
          <w:tcPr>
            <w:tcW w:w="4590" w:type="dxa"/>
            <w:shd w:val="clear" w:color="auto" w:fill="auto"/>
            <w:vAlign w:val="center"/>
          </w:tcPr>
          <w:p w14:paraId="3DB7F7DE" w14:textId="1EEEEC4D" w:rsidR="00FF62C4" w:rsidRDefault="00924D4E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Health &amp; Safety Rule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55ACE3C0" w14:textId="5FFCCB8E" w:rsidR="00FF62C4" w:rsidRPr="00605C2E" w:rsidRDefault="00BD198A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Field Level Hazard Assessments / Communication of Changes</w:t>
            </w:r>
          </w:p>
        </w:tc>
      </w:tr>
      <w:tr w:rsidR="00FF62C4" w:rsidRPr="00493707" w14:paraId="74E06A3C" w14:textId="77777777" w:rsidTr="0027086F">
        <w:tc>
          <w:tcPr>
            <w:tcW w:w="4590" w:type="dxa"/>
            <w:shd w:val="clear" w:color="auto" w:fill="auto"/>
            <w:vAlign w:val="center"/>
          </w:tcPr>
          <w:p w14:paraId="4C3B3FC9" w14:textId="359E9200" w:rsidR="00FF62C4" w:rsidRDefault="00DE6007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Obligations of Workers &amp; Visitor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180AE42E" w14:textId="06B25B4B" w:rsidR="00FF62C4" w:rsidRPr="00605C2E" w:rsidRDefault="00BD198A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Sign In/Out Procedure</w:t>
            </w:r>
          </w:p>
        </w:tc>
      </w:tr>
      <w:tr w:rsidR="008A2F43" w:rsidRPr="00493707" w14:paraId="1627FE59" w14:textId="77777777" w:rsidTr="0027086F">
        <w:tc>
          <w:tcPr>
            <w:tcW w:w="4590" w:type="dxa"/>
            <w:shd w:val="clear" w:color="auto" w:fill="auto"/>
            <w:vAlign w:val="center"/>
          </w:tcPr>
          <w:p w14:paraId="380F432C" w14:textId="5E88B257" w:rsidR="008A2F43" w:rsidRDefault="008A2F43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3C90B2CC" w14:textId="5784AD6B" w:rsidR="008A2F43" w:rsidRDefault="00BD198A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 xml:space="preserve"> </w:t>
            </w:r>
          </w:p>
        </w:tc>
      </w:tr>
      <w:tr w:rsidR="00C33C34" w:rsidRPr="00493707" w14:paraId="0677F633" w14:textId="77777777" w:rsidTr="0027086F">
        <w:tc>
          <w:tcPr>
            <w:tcW w:w="4590" w:type="dxa"/>
            <w:shd w:val="clear" w:color="auto" w:fill="auto"/>
            <w:vAlign w:val="center"/>
          </w:tcPr>
          <w:p w14:paraId="1F99DEA3" w14:textId="77777777" w:rsidR="00C33C34" w:rsidRDefault="00C33C34" w:rsidP="0027086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6CFECFD4" w14:textId="7C3C651B" w:rsidR="00C33C34" w:rsidRDefault="00BD198A" w:rsidP="0027086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 xml:space="preserve"> </w:t>
            </w:r>
          </w:p>
        </w:tc>
      </w:tr>
      <w:tr w:rsidR="001501E9" w:rsidRPr="00493707" w14:paraId="10FB9348" w14:textId="77777777" w:rsidTr="00BF110E">
        <w:trPr>
          <w:trHeight w:val="413"/>
        </w:trPr>
        <w:tc>
          <w:tcPr>
            <w:tcW w:w="4590" w:type="dxa"/>
            <w:shd w:val="clear" w:color="auto" w:fill="auto"/>
            <w:vAlign w:val="center"/>
          </w:tcPr>
          <w:p w14:paraId="6AAD2B9D" w14:textId="77777777" w:rsidR="001501E9" w:rsidRDefault="001501E9" w:rsidP="00E7044F">
            <w:pPr>
              <w:spacing w:after="0" w:line="240" w:lineRule="auto"/>
              <w:ind w:left="115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106F1815" w14:textId="77777777" w:rsidR="001501E9" w:rsidRDefault="001501E9" w:rsidP="00E7044F">
            <w:pPr>
              <w:spacing w:after="0" w:line="240" w:lineRule="auto"/>
              <w:ind w:left="144"/>
              <w:textAlignment w:val="baseline"/>
              <w:rPr>
                <w:rFonts w:ascii="Calibri" w:eastAsia="Times New Roman" w:hAnsi="Calibri" w:cs="Calibri"/>
                <w:b/>
                <w:bCs/>
                <w:lang w:val="en-US" w:eastAsia="en-CA"/>
              </w:rPr>
            </w:pPr>
          </w:p>
        </w:tc>
      </w:tr>
      <w:tr w:rsidR="00493707" w:rsidRPr="00493707" w14:paraId="6E551E54" w14:textId="77777777" w:rsidTr="00BF110E">
        <w:trPr>
          <w:trHeight w:val="413"/>
        </w:trPr>
        <w:tc>
          <w:tcPr>
            <w:tcW w:w="4590" w:type="dxa"/>
            <w:shd w:val="clear" w:color="auto" w:fill="auto"/>
            <w:vAlign w:val="center"/>
            <w:hideMark/>
          </w:tcPr>
          <w:p w14:paraId="0ABE8E9E" w14:textId="2263F45B" w:rsidR="00493707" w:rsidRPr="00133E96" w:rsidRDefault="00BE34CA" w:rsidP="00E7044F">
            <w:pPr>
              <w:spacing w:after="0" w:line="240" w:lineRule="auto"/>
              <w:ind w:left="115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 xml:space="preserve">Incident Reporting </w:t>
            </w:r>
            <w:r w:rsidR="00CB6C44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Procedures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4B71F873" w14:textId="10A53D5B" w:rsidR="00493707" w:rsidRPr="00133E96" w:rsidRDefault="009B69C8" w:rsidP="00E7044F">
            <w:pPr>
              <w:spacing w:after="0" w:line="240" w:lineRule="auto"/>
              <w:ind w:left="144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>Emergency Response</w:t>
            </w:r>
            <w:r w:rsidR="00753847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 xml:space="preserve"> </w:t>
            </w:r>
            <w:r w:rsidR="00493707" w:rsidRPr="00133E96">
              <w:rPr>
                <w:rFonts w:ascii="Calibri" w:eastAsia="Times New Roman" w:hAnsi="Calibri" w:cs="Calibri"/>
                <w:b/>
                <w:bCs/>
                <w:lang w:val="en-US" w:eastAsia="en-CA"/>
              </w:rPr>
              <w:t xml:space="preserve"> </w:t>
            </w:r>
          </w:p>
        </w:tc>
      </w:tr>
      <w:tr w:rsidR="00F47C12" w:rsidRPr="00493707" w14:paraId="4FD69995" w14:textId="77777777" w:rsidTr="00BF110E">
        <w:tc>
          <w:tcPr>
            <w:tcW w:w="4590" w:type="dxa"/>
            <w:shd w:val="clear" w:color="auto" w:fill="auto"/>
            <w:vAlign w:val="center"/>
          </w:tcPr>
          <w:p w14:paraId="78577BFA" w14:textId="589C03AE" w:rsidR="00F47C12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Expectation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F3C1AA2" w14:textId="29572CE8" w:rsidR="00F47C12" w:rsidRDefault="00F47C12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First Aid Kit, AED Locations</w:t>
            </w:r>
          </w:p>
        </w:tc>
      </w:tr>
      <w:tr w:rsidR="00777B6F" w:rsidRPr="00493707" w14:paraId="5DB1CF7A" w14:textId="77777777" w:rsidTr="00BF110E">
        <w:tc>
          <w:tcPr>
            <w:tcW w:w="4590" w:type="dxa"/>
            <w:shd w:val="clear" w:color="auto" w:fill="auto"/>
            <w:vAlign w:val="center"/>
          </w:tcPr>
          <w:p w14:paraId="2D9D535F" w14:textId="77BD0804" w:rsidR="00777B6F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Procedure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079441ED" w14:textId="51A89478" w:rsidR="00777B6F" w:rsidRDefault="00C22F6C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 xml:space="preserve">Alarm System </w:t>
            </w:r>
          </w:p>
        </w:tc>
      </w:tr>
      <w:tr w:rsidR="00777B6F" w:rsidRPr="00493707" w14:paraId="2898D8F7" w14:textId="77777777" w:rsidTr="00BF110E">
        <w:tc>
          <w:tcPr>
            <w:tcW w:w="4590" w:type="dxa"/>
            <w:shd w:val="clear" w:color="auto" w:fill="auto"/>
            <w:vAlign w:val="center"/>
          </w:tcPr>
          <w:p w14:paraId="6F288032" w14:textId="1C720982" w:rsidR="00777B6F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>Investigations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7FCAF7FE" w14:textId="744B2189" w:rsidR="00777B6F" w:rsidRDefault="00C22F6C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Emergency Pull Down Station Locations</w:t>
            </w:r>
          </w:p>
        </w:tc>
      </w:tr>
      <w:tr w:rsidR="00870D5D" w:rsidRPr="00493707" w14:paraId="5A7B7328" w14:textId="77777777" w:rsidTr="00BF110E">
        <w:tc>
          <w:tcPr>
            <w:tcW w:w="4590" w:type="dxa"/>
            <w:shd w:val="clear" w:color="auto" w:fill="auto"/>
            <w:vAlign w:val="center"/>
          </w:tcPr>
          <w:p w14:paraId="37269119" w14:textId="77777777" w:rsidR="00870D5D" w:rsidRDefault="00870D5D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5D993B0E" w14:textId="4087A685" w:rsidR="00870D5D" w:rsidRDefault="00870D5D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Fire Extinguisher Locations</w:t>
            </w:r>
          </w:p>
        </w:tc>
      </w:tr>
      <w:tr w:rsidR="00FF587F" w:rsidRPr="00493707" w14:paraId="40E7081B" w14:textId="77777777" w:rsidTr="00BF110E">
        <w:tc>
          <w:tcPr>
            <w:tcW w:w="4590" w:type="dxa"/>
            <w:shd w:val="clear" w:color="auto" w:fill="auto"/>
            <w:vAlign w:val="center"/>
          </w:tcPr>
          <w:p w14:paraId="1A2963F4" w14:textId="7ACD020E" w:rsidR="00FF587F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</w:p>
        </w:tc>
        <w:tc>
          <w:tcPr>
            <w:tcW w:w="4729" w:type="dxa"/>
            <w:shd w:val="clear" w:color="auto" w:fill="auto"/>
            <w:vAlign w:val="center"/>
          </w:tcPr>
          <w:p w14:paraId="40EC362C" w14:textId="62A32396" w:rsidR="00FF587F" w:rsidRPr="00605C2E" w:rsidRDefault="009B69C8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Shelter-in-Place Locations</w:t>
            </w:r>
          </w:p>
        </w:tc>
      </w:tr>
      <w:tr w:rsidR="00777B6F" w:rsidRPr="00493707" w14:paraId="429C32B0" w14:textId="77777777" w:rsidTr="00BF110E">
        <w:tc>
          <w:tcPr>
            <w:tcW w:w="4590" w:type="dxa"/>
            <w:shd w:val="clear" w:color="auto" w:fill="auto"/>
            <w:vAlign w:val="center"/>
          </w:tcPr>
          <w:p w14:paraId="5EA9DA02" w14:textId="77777777" w:rsidR="00777B6F" w:rsidRDefault="00777B6F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351D5D97" w14:textId="4028F797" w:rsidR="00777B6F" w:rsidRDefault="00C22F6C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Lock Down Procedure</w:t>
            </w:r>
          </w:p>
        </w:tc>
      </w:tr>
      <w:tr w:rsidR="00493707" w:rsidRPr="00493707" w14:paraId="69EA6610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52797274" w14:textId="7089B1E7" w:rsidR="00493707" w:rsidRPr="00067D1A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  <w:r w:rsidR="00493707" w:rsidRPr="00067D1A"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  <w:r w:rsidR="00FF587F"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  <w:r w:rsidR="00493707" w:rsidRPr="00067D1A">
              <w:rPr>
                <w:rFonts w:ascii="Calibri" w:eastAsia="Times New Roman" w:hAnsi="Calibri" w:cs="Calibri"/>
                <w:lang w:val="en-US" w:eastAsia="en-CA"/>
              </w:rPr>
              <w:t> </w:t>
            </w:r>
            <w:r w:rsidR="00493707" w:rsidRPr="00067D1A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1828A263" w14:textId="422E7912" w:rsidR="00493707" w:rsidRPr="00605C2E" w:rsidRDefault="009B69C8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Evacuation Routes</w:t>
            </w:r>
            <w:r w:rsidR="0054111F" w:rsidRPr="00605C2E">
              <w:rPr>
                <w:rFonts w:eastAsia="Times New Roman" w:cstheme="minorHAnsi"/>
                <w:lang w:eastAsia="en-CA"/>
              </w:rPr>
              <w:t xml:space="preserve">  </w:t>
            </w:r>
          </w:p>
        </w:tc>
      </w:tr>
      <w:tr w:rsidR="00493707" w:rsidRPr="00493707" w14:paraId="3B036BE8" w14:textId="77777777" w:rsidTr="00BF110E">
        <w:tc>
          <w:tcPr>
            <w:tcW w:w="4590" w:type="dxa"/>
            <w:shd w:val="clear" w:color="auto" w:fill="auto"/>
            <w:vAlign w:val="center"/>
            <w:hideMark/>
          </w:tcPr>
          <w:p w14:paraId="605A5332" w14:textId="1AE0AC88" w:rsidR="00493707" w:rsidRPr="00067D1A" w:rsidRDefault="00BE34CA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val="en-US" w:eastAsia="en-CA"/>
              </w:rPr>
              <w:t xml:space="preserve"> </w:t>
            </w:r>
            <w:r w:rsidR="00493707" w:rsidRPr="00067D1A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4729" w:type="dxa"/>
            <w:shd w:val="clear" w:color="auto" w:fill="auto"/>
            <w:vAlign w:val="center"/>
            <w:hideMark/>
          </w:tcPr>
          <w:p w14:paraId="043687C6" w14:textId="1544B225" w:rsidR="00493707" w:rsidRPr="00605C2E" w:rsidRDefault="009B69C8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Muster Points</w:t>
            </w:r>
          </w:p>
        </w:tc>
      </w:tr>
      <w:tr w:rsidR="00037D40" w:rsidRPr="00493707" w14:paraId="3CB80C22" w14:textId="77777777" w:rsidTr="00BF110E">
        <w:tc>
          <w:tcPr>
            <w:tcW w:w="4590" w:type="dxa"/>
            <w:shd w:val="clear" w:color="auto" w:fill="auto"/>
            <w:vAlign w:val="center"/>
          </w:tcPr>
          <w:p w14:paraId="1C44A5AF" w14:textId="77777777" w:rsidR="00037D40" w:rsidRDefault="00037D40" w:rsidP="0070034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720"/>
              <w:textAlignment w:val="baseline"/>
              <w:rPr>
                <w:rFonts w:ascii="Calibri" w:eastAsia="Times New Roman" w:hAnsi="Calibri" w:cs="Calibri"/>
                <w:lang w:val="en-US" w:eastAsia="en-CA"/>
              </w:rPr>
            </w:pPr>
          </w:p>
        </w:tc>
        <w:tc>
          <w:tcPr>
            <w:tcW w:w="4729" w:type="dxa"/>
            <w:shd w:val="clear" w:color="auto" w:fill="auto"/>
            <w:vAlign w:val="center"/>
          </w:tcPr>
          <w:p w14:paraId="1094EF96" w14:textId="0676EC18" w:rsidR="00037D40" w:rsidRDefault="00037D40" w:rsidP="0084552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642"/>
              <w:textAlignment w:val="baseline"/>
              <w:rPr>
                <w:rFonts w:eastAsia="Times New Roman" w:cstheme="minorHAnsi"/>
                <w:lang w:eastAsia="en-CA"/>
              </w:rPr>
            </w:pPr>
            <w:r>
              <w:rPr>
                <w:rFonts w:eastAsia="Times New Roman" w:cstheme="minorHAnsi"/>
                <w:lang w:eastAsia="en-CA"/>
              </w:rPr>
              <w:t>Emergency Exercises</w:t>
            </w:r>
          </w:p>
        </w:tc>
      </w:tr>
      <w:tr w:rsidR="00B54E60" w:rsidRPr="00493707" w14:paraId="6C26979B" w14:textId="77777777" w:rsidTr="00BF110E">
        <w:trPr>
          <w:trHeight w:val="404"/>
        </w:trPr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A856F9" w14:textId="69E5FE2F" w:rsidR="00B54E60" w:rsidRPr="000466DB" w:rsidRDefault="00B54E60" w:rsidP="000466DB">
            <w:pPr>
              <w:spacing w:after="0" w:line="240" w:lineRule="auto"/>
              <w:ind w:left="180"/>
              <w:textAlignment w:val="baseline"/>
              <w:rPr>
                <w:rFonts w:ascii="Calibri" w:eastAsia="Times New Roman" w:hAnsi="Calibri" w:cs="Calibri"/>
                <w:b/>
                <w:bCs/>
                <w:lang w:eastAsia="en-CA"/>
              </w:rPr>
            </w:pPr>
          </w:p>
        </w:tc>
        <w:tc>
          <w:tcPr>
            <w:tcW w:w="4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D4681" w14:textId="1AB53D6E" w:rsidR="00B54E60" w:rsidRPr="005339BC" w:rsidRDefault="00B54E60" w:rsidP="00605C2E">
            <w:pPr>
              <w:spacing w:after="0" w:line="240" w:lineRule="auto"/>
              <w:ind w:left="180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</w:p>
        </w:tc>
      </w:tr>
    </w:tbl>
    <w:p w14:paraId="3A8C5757" w14:textId="6974EA1C" w:rsidR="00C62D25" w:rsidRDefault="00493707" w:rsidP="00CF6F1B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eastAsia="en-CA"/>
        </w:rPr>
      </w:pPr>
      <w:r w:rsidRPr="00493707">
        <w:rPr>
          <w:rFonts w:ascii="Calibri" w:eastAsia="Times New Roman" w:hAnsi="Calibri" w:cs="Calibri"/>
          <w:sz w:val="24"/>
          <w:szCs w:val="24"/>
          <w:lang w:eastAsia="en-CA"/>
        </w:rPr>
        <w:t> </w:t>
      </w:r>
    </w:p>
    <w:p w14:paraId="4538D467" w14:textId="77777777" w:rsidR="00C62D25" w:rsidRPr="00E0030F" w:rsidRDefault="00C62D25" w:rsidP="00CF6F1B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eastAsia="en-CA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30"/>
        <w:gridCol w:w="3150"/>
        <w:gridCol w:w="720"/>
        <w:gridCol w:w="1440"/>
      </w:tblGrid>
      <w:tr w:rsidR="00FB77BD" w14:paraId="23221D1C" w14:textId="77777777" w:rsidTr="00CF6F1B">
        <w:tc>
          <w:tcPr>
            <w:tcW w:w="3420" w:type="dxa"/>
          </w:tcPr>
          <w:p w14:paraId="2C1F5A52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630" w:type="dxa"/>
          </w:tcPr>
          <w:p w14:paraId="78426A63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49D8D4A7" w14:textId="30A2FFF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720" w:type="dxa"/>
          </w:tcPr>
          <w:p w14:paraId="34A0652B" w14:textId="7777777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1E62F4D8" w14:textId="16C8E907" w:rsidR="00FB77BD" w:rsidRDefault="00FB77BD" w:rsidP="0057605C">
            <w:pPr>
              <w:tabs>
                <w:tab w:val="left" w:pos="1172"/>
              </w:tabs>
              <w:rPr>
                <w:noProof/>
              </w:rPr>
            </w:pPr>
          </w:p>
        </w:tc>
      </w:tr>
      <w:tr w:rsidR="00FB77BD" w14:paraId="4930B532" w14:textId="77777777" w:rsidTr="00CF6F1B">
        <w:tc>
          <w:tcPr>
            <w:tcW w:w="3420" w:type="dxa"/>
          </w:tcPr>
          <w:p w14:paraId="22F835DE" w14:textId="4745D1E6" w:rsidR="00FB77BD" w:rsidRPr="00E0030F" w:rsidRDefault="00A902B3" w:rsidP="00570348">
            <w:pPr>
              <w:pBdr>
                <w:top w:val="single" w:sz="4" w:space="1" w:color="auto"/>
              </w:pBd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Visitor</w:t>
            </w:r>
          </w:p>
          <w:p w14:paraId="6EC38E57" w14:textId="65A00AE3" w:rsidR="00FB77BD" w:rsidRPr="00E0030F" w:rsidRDefault="00420E1C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Print </w:t>
            </w:r>
            <w:r w:rsidR="00FB77BD" w:rsidRPr="00E0030F">
              <w:rPr>
                <w:noProof/>
                <w:sz w:val="20"/>
                <w:szCs w:val="20"/>
              </w:rPr>
              <w:t>Name</w:t>
            </w:r>
          </w:p>
        </w:tc>
        <w:tc>
          <w:tcPr>
            <w:tcW w:w="630" w:type="dxa"/>
          </w:tcPr>
          <w:p w14:paraId="4E2DD274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</w:tcBorders>
          </w:tcPr>
          <w:p w14:paraId="675250E9" w14:textId="77777777" w:rsidR="00FB77BD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Signature</w:t>
            </w:r>
          </w:p>
          <w:p w14:paraId="2B7B3A18" w14:textId="77777777" w:rsidR="005F7803" w:rsidRPr="005F7803" w:rsidRDefault="005F7803" w:rsidP="005F7803">
            <w:pPr>
              <w:rPr>
                <w:sz w:val="20"/>
                <w:szCs w:val="20"/>
              </w:rPr>
            </w:pPr>
          </w:p>
          <w:p w14:paraId="5F389145" w14:textId="5BF6F0A8" w:rsidR="005F7803" w:rsidRPr="005F7803" w:rsidRDefault="005F7803" w:rsidP="005F7803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484D7985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829F30A" w14:textId="31F2BD1B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Date</w:t>
            </w:r>
          </w:p>
        </w:tc>
      </w:tr>
      <w:tr w:rsidR="00FB77BD" w14:paraId="7A67BF96" w14:textId="77777777" w:rsidTr="00CF6F1B">
        <w:trPr>
          <w:trHeight w:val="603"/>
        </w:trPr>
        <w:tc>
          <w:tcPr>
            <w:tcW w:w="3420" w:type="dxa"/>
            <w:tcBorders>
              <w:bottom w:val="single" w:sz="4" w:space="0" w:color="auto"/>
            </w:tcBorders>
          </w:tcPr>
          <w:p w14:paraId="1F4A8630" w14:textId="77777777" w:rsidR="00FB77BD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bookmarkStart w:id="0" w:name="_Hlk38286478"/>
          </w:p>
          <w:p w14:paraId="78CC48FC" w14:textId="77777777" w:rsidR="00C62D25" w:rsidRDefault="00C62D25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  <w:p w14:paraId="634D6235" w14:textId="77777777" w:rsidR="00C62D25" w:rsidRDefault="00C62D25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  <w:p w14:paraId="419C5BB5" w14:textId="77777777" w:rsidR="00C62D25" w:rsidRDefault="00C62D25" w:rsidP="00585947">
            <w:pPr>
              <w:tabs>
                <w:tab w:val="left" w:pos="1172"/>
              </w:tabs>
              <w:rPr>
                <w:noProof/>
                <w:sz w:val="20"/>
                <w:szCs w:val="20"/>
              </w:rPr>
            </w:pPr>
          </w:p>
          <w:p w14:paraId="3DABB6BF" w14:textId="77777777" w:rsidR="00C62D25" w:rsidRDefault="00C62D25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  <w:p w14:paraId="1D1E344E" w14:textId="77777777" w:rsidR="00C62D25" w:rsidRDefault="00C62D25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  <w:p w14:paraId="6CA42A4F" w14:textId="7F8E9CB1" w:rsidR="00C62D25" w:rsidRPr="00E0030F" w:rsidRDefault="00C62D25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630" w:type="dxa"/>
          </w:tcPr>
          <w:p w14:paraId="57DA9C65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bottom w:val="single" w:sz="4" w:space="0" w:color="auto"/>
            </w:tcBorders>
          </w:tcPr>
          <w:p w14:paraId="70F80F28" w14:textId="2EBE5BF5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720" w:type="dxa"/>
          </w:tcPr>
          <w:p w14:paraId="469D502A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776A7879" w14:textId="0FE45BAA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</w:tr>
      <w:tr w:rsidR="00FB77BD" w14:paraId="0E0B9DBC" w14:textId="77777777" w:rsidTr="00CF6F1B">
        <w:tc>
          <w:tcPr>
            <w:tcW w:w="3420" w:type="dxa"/>
            <w:tcBorders>
              <w:top w:val="single" w:sz="4" w:space="0" w:color="auto"/>
            </w:tcBorders>
          </w:tcPr>
          <w:p w14:paraId="30612411" w14:textId="35C1B18B" w:rsidR="00FB77BD" w:rsidRPr="00E0030F" w:rsidRDefault="00A902B3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own Contact</w:t>
            </w:r>
          </w:p>
          <w:p w14:paraId="792DD047" w14:textId="2FE9102E" w:rsidR="00FB77BD" w:rsidRPr="00E0030F" w:rsidRDefault="00420E1C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Print </w:t>
            </w:r>
            <w:r w:rsidR="00FB77BD" w:rsidRPr="00E0030F">
              <w:rPr>
                <w:noProof/>
                <w:sz w:val="20"/>
                <w:szCs w:val="20"/>
              </w:rPr>
              <w:t>Name</w:t>
            </w:r>
          </w:p>
        </w:tc>
        <w:tc>
          <w:tcPr>
            <w:tcW w:w="630" w:type="dxa"/>
          </w:tcPr>
          <w:p w14:paraId="463CE2F0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sz="4" w:space="0" w:color="auto"/>
            </w:tcBorders>
          </w:tcPr>
          <w:p w14:paraId="6D9C3E7C" w14:textId="433DCC12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Signature</w:t>
            </w:r>
          </w:p>
        </w:tc>
        <w:tc>
          <w:tcPr>
            <w:tcW w:w="720" w:type="dxa"/>
          </w:tcPr>
          <w:p w14:paraId="328E67D6" w14:textId="77777777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1E15FD48" w14:textId="710D9EB5" w:rsidR="00FB77BD" w:rsidRPr="00E0030F" w:rsidRDefault="00FB77BD" w:rsidP="00570348">
            <w:pPr>
              <w:tabs>
                <w:tab w:val="left" w:pos="1172"/>
              </w:tabs>
              <w:jc w:val="center"/>
              <w:rPr>
                <w:noProof/>
                <w:sz w:val="20"/>
                <w:szCs w:val="20"/>
              </w:rPr>
            </w:pPr>
            <w:r w:rsidRPr="00E0030F">
              <w:rPr>
                <w:noProof/>
                <w:sz w:val="20"/>
                <w:szCs w:val="20"/>
              </w:rPr>
              <w:t>Date</w:t>
            </w:r>
          </w:p>
        </w:tc>
      </w:tr>
      <w:bookmarkEnd w:id="0"/>
    </w:tbl>
    <w:p w14:paraId="2CB84587" w14:textId="3A83534E" w:rsidR="00BA505C" w:rsidRDefault="00BA505C" w:rsidP="001B4712">
      <w:pPr>
        <w:tabs>
          <w:tab w:val="left" w:pos="3535"/>
        </w:tabs>
      </w:pPr>
    </w:p>
    <w:p w14:paraId="5C6DE9D2" w14:textId="77777777" w:rsidR="00BA505C" w:rsidRPr="00BA505C" w:rsidRDefault="00BA505C" w:rsidP="00406AF8"/>
    <w:sectPr w:rsidR="00BA505C" w:rsidRPr="00BA505C" w:rsidSect="002B632D">
      <w:headerReference w:type="default" r:id="rId11"/>
      <w:footerReference w:type="default" r:id="rId12"/>
      <w:pgSz w:w="12240" w:h="15840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C1FC9" w14:textId="77777777" w:rsidR="000B2262" w:rsidRDefault="000B2262" w:rsidP="00920F37">
      <w:pPr>
        <w:spacing w:after="0" w:line="240" w:lineRule="auto"/>
      </w:pPr>
      <w:r>
        <w:separator/>
      </w:r>
    </w:p>
  </w:endnote>
  <w:endnote w:type="continuationSeparator" w:id="0">
    <w:p w14:paraId="259A60E4" w14:textId="77777777" w:rsidR="000B2262" w:rsidRDefault="000B2262" w:rsidP="00920F37">
      <w:pPr>
        <w:spacing w:after="0" w:line="240" w:lineRule="auto"/>
      </w:pPr>
      <w:r>
        <w:continuationSeparator/>
      </w:r>
    </w:p>
  </w:endnote>
  <w:endnote w:type="continuationNotice" w:id="1">
    <w:p w14:paraId="0F62056D" w14:textId="77777777" w:rsidR="000B2262" w:rsidRDefault="000B22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8123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43AD6" w14:textId="3F5E7A95" w:rsidR="00A42FDE" w:rsidRDefault="00952874" w:rsidP="00CA76E8">
        <w:pPr>
          <w:pStyle w:val="Footer"/>
          <w:pBdr>
            <w:top w:val="single" w:sz="4" w:space="1" w:color="auto"/>
          </w:pBdr>
        </w:pPr>
        <w:r>
          <w:rPr>
            <w:sz w:val="16"/>
          </w:rPr>
          <w:t>Grey Goose</w:t>
        </w:r>
        <w:r w:rsidR="008E2C59" w:rsidRPr="00ED49CA">
          <w:rPr>
            <w:sz w:val="16"/>
          </w:rPr>
          <w:t xml:space="preserve"> </w:t>
        </w:r>
        <w:r w:rsidR="00A902B3">
          <w:rPr>
            <w:sz w:val="16"/>
          </w:rPr>
          <w:t>Visitor</w:t>
        </w:r>
        <w:r w:rsidR="008E2C59" w:rsidRPr="00ED49CA">
          <w:rPr>
            <w:sz w:val="16"/>
          </w:rPr>
          <w:t xml:space="preserve"> HS Form – </w:t>
        </w:r>
        <w:r w:rsidR="00EA2C8E">
          <w:rPr>
            <w:sz w:val="16"/>
          </w:rPr>
          <w:t xml:space="preserve">H&amp;S </w:t>
        </w:r>
        <w:r w:rsidR="000B37D9">
          <w:rPr>
            <w:sz w:val="16"/>
          </w:rPr>
          <w:t>O</w:t>
        </w:r>
        <w:r w:rsidR="00A902B3">
          <w:rPr>
            <w:sz w:val="16"/>
          </w:rPr>
          <w:t>nline O</w:t>
        </w:r>
        <w:r w:rsidR="000B37D9">
          <w:rPr>
            <w:sz w:val="16"/>
          </w:rPr>
          <w:t>rientation Checklist</w:t>
        </w:r>
        <w:r w:rsidR="008E2C59" w:rsidRPr="00ED49CA">
          <w:rPr>
            <w:sz w:val="16"/>
          </w:rPr>
          <w:t xml:space="preserve"> </w:t>
        </w:r>
        <w:proofErr w:type="spellStart"/>
        <w:r w:rsidR="008E2C59" w:rsidRPr="00ED49CA">
          <w:rPr>
            <w:sz w:val="16"/>
          </w:rPr>
          <w:t>vr</w:t>
        </w:r>
        <w:proofErr w:type="spellEnd"/>
        <w:r w:rsidR="008E2C59">
          <w:rPr>
            <w:sz w:val="16"/>
          </w:rPr>
          <w:t>.</w:t>
        </w:r>
        <w:r w:rsidR="008E2C59" w:rsidRPr="00ED49CA">
          <w:rPr>
            <w:sz w:val="16"/>
          </w:rPr>
          <w:t xml:space="preserve"> </w:t>
        </w:r>
        <w:r w:rsidR="00A902B3">
          <w:rPr>
            <w:sz w:val="16"/>
          </w:rPr>
          <w:t>0.1</w:t>
        </w:r>
        <w:r w:rsidR="000B37D9">
          <w:rPr>
            <w:sz w:val="16"/>
          </w:rPr>
          <w:t xml:space="preserve">        </w:t>
        </w:r>
        <w:r w:rsidR="00E540DF">
          <w:rPr>
            <w:sz w:val="16"/>
          </w:rPr>
          <w:t xml:space="preserve">                                 </w:t>
        </w:r>
        <w:r w:rsidR="008E2C59">
          <w:rPr>
            <w:sz w:val="16"/>
          </w:rPr>
          <w:t xml:space="preserve">                                                                      </w:t>
        </w:r>
        <w:r w:rsidR="008E2C59">
          <w:t xml:space="preserve">Page | </w:t>
        </w:r>
        <w:r w:rsidR="008E2C59">
          <w:fldChar w:fldCharType="begin"/>
        </w:r>
        <w:r w:rsidR="008E2C59">
          <w:instrText xml:space="preserve"> PAGE   \* MERGEFORMAT </w:instrText>
        </w:r>
        <w:r w:rsidR="008E2C59">
          <w:fldChar w:fldCharType="separate"/>
        </w:r>
        <w:r w:rsidR="008E2C59">
          <w:rPr>
            <w:noProof/>
          </w:rPr>
          <w:t>2</w:t>
        </w:r>
        <w:r w:rsidR="008E2C59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06783" w14:textId="77777777" w:rsidR="000B2262" w:rsidRDefault="000B2262" w:rsidP="00920F37">
      <w:pPr>
        <w:spacing w:after="0" w:line="240" w:lineRule="auto"/>
      </w:pPr>
      <w:r>
        <w:separator/>
      </w:r>
    </w:p>
  </w:footnote>
  <w:footnote w:type="continuationSeparator" w:id="0">
    <w:p w14:paraId="4FBB8EE7" w14:textId="77777777" w:rsidR="000B2262" w:rsidRDefault="000B2262" w:rsidP="00920F37">
      <w:pPr>
        <w:spacing w:after="0" w:line="240" w:lineRule="auto"/>
      </w:pPr>
      <w:r>
        <w:continuationSeparator/>
      </w:r>
    </w:p>
  </w:footnote>
  <w:footnote w:type="continuationNotice" w:id="1">
    <w:p w14:paraId="0B21FD8A" w14:textId="77777777" w:rsidR="000B2262" w:rsidRDefault="000B22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75"/>
      <w:gridCol w:w="2875"/>
    </w:tblGrid>
    <w:tr w:rsidR="00721053" w14:paraId="11BB807F" w14:textId="77777777" w:rsidTr="00B3395F">
      <w:tc>
        <w:tcPr>
          <w:tcW w:w="6475" w:type="dxa"/>
          <w:tcBorders>
            <w:bottom w:val="single" w:sz="4" w:space="0" w:color="auto"/>
          </w:tcBorders>
        </w:tcPr>
        <w:p w14:paraId="366D62E7" w14:textId="1580C0B2" w:rsidR="00721053" w:rsidRPr="000B37D9" w:rsidRDefault="000B37D9" w:rsidP="00905779">
          <w:pPr>
            <w:pStyle w:val="Header"/>
            <w:rPr>
              <w:b/>
              <w:sz w:val="36"/>
              <w:szCs w:val="18"/>
            </w:rPr>
          </w:pPr>
          <w:r w:rsidRPr="000B37D9">
            <w:rPr>
              <w:b/>
              <w:sz w:val="36"/>
              <w:szCs w:val="18"/>
            </w:rPr>
            <w:t>Health and Safety Orientation Checklist</w:t>
          </w:r>
        </w:p>
        <w:p w14:paraId="3CAE544C" w14:textId="20775D39" w:rsidR="00721053" w:rsidRPr="00ED49CA" w:rsidRDefault="00475E4A" w:rsidP="00905779">
          <w:pPr>
            <w:pStyle w:val="Header"/>
            <w:rPr>
              <w:sz w:val="28"/>
              <w:szCs w:val="16"/>
            </w:rPr>
          </w:pPr>
          <w:r>
            <w:rPr>
              <w:sz w:val="28"/>
              <w:szCs w:val="16"/>
            </w:rPr>
            <w:t>Town of Grey Goose</w:t>
          </w:r>
          <w:r w:rsidR="00721053">
            <w:rPr>
              <w:sz w:val="28"/>
              <w:szCs w:val="16"/>
            </w:rPr>
            <w:t xml:space="preserve"> </w:t>
          </w:r>
          <w:r w:rsidR="003C41FE" w:rsidRPr="003C41FE">
            <w:rPr>
              <w:b/>
              <w:bCs/>
              <w:sz w:val="28"/>
              <w:szCs w:val="16"/>
            </w:rPr>
            <w:t>Visitor</w:t>
          </w:r>
          <w:r w:rsidR="00721053">
            <w:rPr>
              <w:sz w:val="28"/>
              <w:szCs w:val="16"/>
            </w:rPr>
            <w:t xml:space="preserve"> Form</w:t>
          </w:r>
        </w:p>
      </w:tc>
      <w:tc>
        <w:tcPr>
          <w:tcW w:w="2875" w:type="dxa"/>
          <w:tcBorders>
            <w:bottom w:val="single" w:sz="4" w:space="0" w:color="auto"/>
          </w:tcBorders>
        </w:tcPr>
        <w:p w14:paraId="06E4C739" w14:textId="669A7032" w:rsidR="00721053" w:rsidRDefault="00585947" w:rsidP="00721053">
          <w:pPr>
            <w:pStyle w:val="Header"/>
            <w:jc w:val="right"/>
            <w:rPr>
              <w:b/>
              <w:sz w:val="44"/>
            </w:rPr>
          </w:pPr>
          <w:r w:rsidRPr="00F13E8E">
            <w:rPr>
              <w:noProof/>
            </w:rPr>
            <w:drawing>
              <wp:inline distT="0" distB="0" distL="0" distR="0" wp14:anchorId="4DCF26CC" wp14:editId="65E5ADB9">
                <wp:extent cx="1167319" cy="674393"/>
                <wp:effectExtent l="0" t="0" r="1270" b="0"/>
                <wp:docPr id="3" name="Picture 2" descr="Logo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FA2472-9F5F-4D87-9C3B-C248670A1889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 descr="Logo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36FA2472-9F5F-4D87-9C3B-C248670A188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/>
                        <a:srcRect l="15868" t="22569" r="24179" b="22275"/>
                        <a:stretch/>
                      </pic:blipFill>
                      <pic:spPr bwMode="auto">
                        <a:xfrm>
                          <a:off x="0" y="0"/>
                          <a:ext cx="1216842" cy="70300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0A98279E" w14:textId="22B074D2" w:rsidR="00920F37" w:rsidRPr="00920F37" w:rsidRDefault="00920F37" w:rsidP="00920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E7B37"/>
    <w:multiLevelType w:val="hybridMultilevel"/>
    <w:tmpl w:val="C366B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E491E"/>
    <w:multiLevelType w:val="multilevel"/>
    <w:tmpl w:val="289AFD9C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85FA3"/>
    <w:multiLevelType w:val="hybridMultilevel"/>
    <w:tmpl w:val="527E142C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EA4C11"/>
    <w:multiLevelType w:val="hybridMultilevel"/>
    <w:tmpl w:val="DDE2D9B8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F71BAD"/>
    <w:multiLevelType w:val="multilevel"/>
    <w:tmpl w:val="B5564722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4B6D5B"/>
    <w:multiLevelType w:val="hybridMultilevel"/>
    <w:tmpl w:val="0D606AE2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EF125F"/>
    <w:multiLevelType w:val="hybridMultilevel"/>
    <w:tmpl w:val="3EAC9AB0"/>
    <w:lvl w:ilvl="0" w:tplc="4A286228">
      <w:start w:val="1"/>
      <w:numFmt w:val="bullet"/>
      <w:lvlText w:val="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7" w15:restartNumberingAfterBreak="0">
    <w:nsid w:val="268150CC"/>
    <w:multiLevelType w:val="hybridMultilevel"/>
    <w:tmpl w:val="E8B2B45A"/>
    <w:lvl w:ilvl="0" w:tplc="8B523692">
      <w:start w:val="1"/>
      <w:numFmt w:val="bullet"/>
      <w:lvlText w:val=""/>
      <w:lvlJc w:val="left"/>
      <w:pPr>
        <w:ind w:left="1545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8" w15:restartNumberingAfterBreak="0">
    <w:nsid w:val="30F44016"/>
    <w:multiLevelType w:val="hybridMultilevel"/>
    <w:tmpl w:val="8FDC7068"/>
    <w:lvl w:ilvl="0" w:tplc="4A286228">
      <w:start w:val="1"/>
      <w:numFmt w:val="bullet"/>
      <w:lvlText w:val="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9" w15:restartNumberingAfterBreak="0">
    <w:nsid w:val="34154215"/>
    <w:multiLevelType w:val="hybridMultilevel"/>
    <w:tmpl w:val="CAC0BDC0"/>
    <w:lvl w:ilvl="0" w:tplc="8B523692">
      <w:start w:val="1"/>
      <w:numFmt w:val="bullet"/>
      <w:lvlText w:val=""/>
      <w:lvlJc w:val="left"/>
      <w:pPr>
        <w:ind w:left="111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0" w15:restartNumberingAfterBreak="0">
    <w:nsid w:val="359316CE"/>
    <w:multiLevelType w:val="multilevel"/>
    <w:tmpl w:val="48C07E20"/>
    <w:lvl w:ilvl="0">
      <w:start w:val="1"/>
      <w:numFmt w:val="bullet"/>
      <w:lvlText w:val="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8C3D19"/>
    <w:multiLevelType w:val="hybridMultilevel"/>
    <w:tmpl w:val="42FE5F74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64954"/>
    <w:multiLevelType w:val="hybridMultilevel"/>
    <w:tmpl w:val="CC5C747E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1D41A1E"/>
    <w:multiLevelType w:val="hybridMultilevel"/>
    <w:tmpl w:val="5A562C78"/>
    <w:lvl w:ilvl="0" w:tplc="8B523692">
      <w:start w:val="1"/>
      <w:numFmt w:val="bullet"/>
      <w:lvlText w:val=""/>
      <w:lvlJc w:val="left"/>
      <w:pPr>
        <w:ind w:left="144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4503B1"/>
    <w:multiLevelType w:val="hybridMultilevel"/>
    <w:tmpl w:val="A18AC17E"/>
    <w:lvl w:ilvl="0" w:tplc="8B523692">
      <w:start w:val="1"/>
      <w:numFmt w:val="bullet"/>
      <w:lvlText w:val=""/>
      <w:lvlJc w:val="left"/>
      <w:pPr>
        <w:ind w:left="126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6A354DD1"/>
    <w:multiLevelType w:val="hybridMultilevel"/>
    <w:tmpl w:val="22AEDF12"/>
    <w:lvl w:ilvl="0" w:tplc="4A286228">
      <w:start w:val="1"/>
      <w:numFmt w:val="bullet"/>
      <w:lvlText w:val=""/>
      <w:lvlJc w:val="left"/>
      <w:pPr>
        <w:ind w:left="10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16" w15:restartNumberingAfterBreak="0">
    <w:nsid w:val="7871472A"/>
    <w:multiLevelType w:val="hybridMultilevel"/>
    <w:tmpl w:val="4A8AF7E6"/>
    <w:lvl w:ilvl="0" w:tplc="8B523692">
      <w:start w:val="1"/>
      <w:numFmt w:val="bullet"/>
      <w:lvlText w:val=""/>
      <w:lvlJc w:val="left"/>
      <w:pPr>
        <w:ind w:left="1080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C0652AC"/>
    <w:multiLevelType w:val="hybridMultilevel"/>
    <w:tmpl w:val="AA96C63C"/>
    <w:lvl w:ilvl="0" w:tplc="4A2862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355991"/>
    <w:multiLevelType w:val="hybridMultilevel"/>
    <w:tmpl w:val="9A6E026C"/>
    <w:lvl w:ilvl="0" w:tplc="4A286228">
      <w:start w:val="1"/>
      <w:numFmt w:val="bullet"/>
      <w:lvlText w:val="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7EC94140"/>
    <w:multiLevelType w:val="hybridMultilevel"/>
    <w:tmpl w:val="D01E94E2"/>
    <w:lvl w:ilvl="0" w:tplc="8B523692">
      <w:start w:val="1"/>
      <w:numFmt w:val="bullet"/>
      <w:lvlText w:val=""/>
      <w:lvlJc w:val="left"/>
      <w:pPr>
        <w:ind w:left="961" w:hanging="360"/>
      </w:pPr>
      <w:rPr>
        <w:rFonts w:ascii="Wingdings 2" w:hAnsi="Wingdings 2" w:hint="default"/>
      </w:rPr>
    </w:lvl>
    <w:lvl w:ilvl="1" w:tplc="10090003" w:tentative="1">
      <w:start w:val="1"/>
      <w:numFmt w:val="bullet"/>
      <w:lvlText w:val="o"/>
      <w:lvlJc w:val="left"/>
      <w:pPr>
        <w:ind w:left="16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21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2"/>
  </w:num>
  <w:num w:numId="5">
    <w:abstractNumId w:val="16"/>
  </w:num>
  <w:num w:numId="6">
    <w:abstractNumId w:val="5"/>
  </w:num>
  <w:num w:numId="7">
    <w:abstractNumId w:val="13"/>
  </w:num>
  <w:num w:numId="8">
    <w:abstractNumId w:val="19"/>
  </w:num>
  <w:num w:numId="9">
    <w:abstractNumId w:val="10"/>
  </w:num>
  <w:num w:numId="10">
    <w:abstractNumId w:val="3"/>
  </w:num>
  <w:num w:numId="11">
    <w:abstractNumId w:val="7"/>
  </w:num>
  <w:num w:numId="12">
    <w:abstractNumId w:val="9"/>
  </w:num>
  <w:num w:numId="13">
    <w:abstractNumId w:val="14"/>
  </w:num>
  <w:num w:numId="14">
    <w:abstractNumId w:val="8"/>
  </w:num>
  <w:num w:numId="15">
    <w:abstractNumId w:val="17"/>
  </w:num>
  <w:num w:numId="16">
    <w:abstractNumId w:val="6"/>
  </w:num>
  <w:num w:numId="17">
    <w:abstractNumId w:val="18"/>
  </w:num>
  <w:num w:numId="18">
    <w:abstractNumId w:val="15"/>
  </w:num>
  <w:num w:numId="19">
    <w:abstractNumId w:val="0"/>
  </w:num>
  <w:num w:numId="20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A0MDA1MDY1MDJS0lEKTi0uzszPAymwqAUA5Od2qSwAAAA="/>
  </w:docVars>
  <w:rsids>
    <w:rsidRoot w:val="00920F37"/>
    <w:rsid w:val="00000C2D"/>
    <w:rsid w:val="00003A44"/>
    <w:rsid w:val="000052E5"/>
    <w:rsid w:val="00012E05"/>
    <w:rsid w:val="00013D99"/>
    <w:rsid w:val="00035C8C"/>
    <w:rsid w:val="00037D40"/>
    <w:rsid w:val="000466DB"/>
    <w:rsid w:val="0006015E"/>
    <w:rsid w:val="00067D1A"/>
    <w:rsid w:val="00067FF1"/>
    <w:rsid w:val="00070417"/>
    <w:rsid w:val="00080F0A"/>
    <w:rsid w:val="000838C4"/>
    <w:rsid w:val="000844F5"/>
    <w:rsid w:val="000A5E37"/>
    <w:rsid w:val="000B2262"/>
    <w:rsid w:val="000B37D9"/>
    <w:rsid w:val="000C7353"/>
    <w:rsid w:val="000D6E7D"/>
    <w:rsid w:val="00100278"/>
    <w:rsid w:val="001027CC"/>
    <w:rsid w:val="0010730E"/>
    <w:rsid w:val="00120A29"/>
    <w:rsid w:val="00133E96"/>
    <w:rsid w:val="001501E9"/>
    <w:rsid w:val="00160E3B"/>
    <w:rsid w:val="00163A13"/>
    <w:rsid w:val="0017408E"/>
    <w:rsid w:val="00175AF3"/>
    <w:rsid w:val="001767D2"/>
    <w:rsid w:val="0017761A"/>
    <w:rsid w:val="00186652"/>
    <w:rsid w:val="001901F1"/>
    <w:rsid w:val="001A0139"/>
    <w:rsid w:val="001A374A"/>
    <w:rsid w:val="001B4712"/>
    <w:rsid w:val="001E4E77"/>
    <w:rsid w:val="00211EE7"/>
    <w:rsid w:val="00223A02"/>
    <w:rsid w:val="002353D2"/>
    <w:rsid w:val="002417CD"/>
    <w:rsid w:val="00275382"/>
    <w:rsid w:val="00283077"/>
    <w:rsid w:val="00287F74"/>
    <w:rsid w:val="002A726E"/>
    <w:rsid w:val="002B632D"/>
    <w:rsid w:val="002C3518"/>
    <w:rsid w:val="002D2901"/>
    <w:rsid w:val="002D4105"/>
    <w:rsid w:val="002D624C"/>
    <w:rsid w:val="002E1728"/>
    <w:rsid w:val="002F4EB5"/>
    <w:rsid w:val="002F5D4E"/>
    <w:rsid w:val="00306F93"/>
    <w:rsid w:val="0031378D"/>
    <w:rsid w:val="00316331"/>
    <w:rsid w:val="00332AE3"/>
    <w:rsid w:val="003458E2"/>
    <w:rsid w:val="00346AA0"/>
    <w:rsid w:val="00372229"/>
    <w:rsid w:val="00374F34"/>
    <w:rsid w:val="00384078"/>
    <w:rsid w:val="003855E8"/>
    <w:rsid w:val="003857A5"/>
    <w:rsid w:val="003A4DEA"/>
    <w:rsid w:val="003A4E40"/>
    <w:rsid w:val="003A7F5B"/>
    <w:rsid w:val="003B18A1"/>
    <w:rsid w:val="003B19BB"/>
    <w:rsid w:val="003C41FE"/>
    <w:rsid w:val="003D13B3"/>
    <w:rsid w:val="003E292A"/>
    <w:rsid w:val="003F0C2C"/>
    <w:rsid w:val="00406AF8"/>
    <w:rsid w:val="00406B64"/>
    <w:rsid w:val="00420E1C"/>
    <w:rsid w:val="00422DB5"/>
    <w:rsid w:val="00424C2B"/>
    <w:rsid w:val="00433552"/>
    <w:rsid w:val="0045040E"/>
    <w:rsid w:val="004555BA"/>
    <w:rsid w:val="004746FD"/>
    <w:rsid w:val="00475D85"/>
    <w:rsid w:val="00475E4A"/>
    <w:rsid w:val="00480D8E"/>
    <w:rsid w:val="00483676"/>
    <w:rsid w:val="004862AE"/>
    <w:rsid w:val="00491373"/>
    <w:rsid w:val="00493707"/>
    <w:rsid w:val="0049755E"/>
    <w:rsid w:val="004A3524"/>
    <w:rsid w:val="004A4C1B"/>
    <w:rsid w:val="004A566F"/>
    <w:rsid w:val="004B3F4B"/>
    <w:rsid w:val="004B7666"/>
    <w:rsid w:val="004C121A"/>
    <w:rsid w:val="004E2876"/>
    <w:rsid w:val="004E5BF6"/>
    <w:rsid w:val="004F2520"/>
    <w:rsid w:val="005010DD"/>
    <w:rsid w:val="00521319"/>
    <w:rsid w:val="00532273"/>
    <w:rsid w:val="005339BC"/>
    <w:rsid w:val="005410E3"/>
    <w:rsid w:val="0054111F"/>
    <w:rsid w:val="005655C0"/>
    <w:rsid w:val="00570348"/>
    <w:rsid w:val="0057605C"/>
    <w:rsid w:val="0058179E"/>
    <w:rsid w:val="00584AAA"/>
    <w:rsid w:val="00585947"/>
    <w:rsid w:val="00591A63"/>
    <w:rsid w:val="00593980"/>
    <w:rsid w:val="005C272E"/>
    <w:rsid w:val="005D44ED"/>
    <w:rsid w:val="005E1AB6"/>
    <w:rsid w:val="005F48CA"/>
    <w:rsid w:val="005F7056"/>
    <w:rsid w:val="005F7803"/>
    <w:rsid w:val="00605C2E"/>
    <w:rsid w:val="00620F18"/>
    <w:rsid w:val="0063546F"/>
    <w:rsid w:val="00647BA5"/>
    <w:rsid w:val="00652EBF"/>
    <w:rsid w:val="00656239"/>
    <w:rsid w:val="0066371A"/>
    <w:rsid w:val="00694111"/>
    <w:rsid w:val="00695D06"/>
    <w:rsid w:val="006B45A7"/>
    <w:rsid w:val="006B74E7"/>
    <w:rsid w:val="006C7762"/>
    <w:rsid w:val="006D3231"/>
    <w:rsid w:val="006E1012"/>
    <w:rsid w:val="006F20B6"/>
    <w:rsid w:val="006F47F3"/>
    <w:rsid w:val="0070034B"/>
    <w:rsid w:val="00707074"/>
    <w:rsid w:val="0071063F"/>
    <w:rsid w:val="00711F73"/>
    <w:rsid w:val="007177BE"/>
    <w:rsid w:val="00721053"/>
    <w:rsid w:val="0072229A"/>
    <w:rsid w:val="00722FDE"/>
    <w:rsid w:val="0074325C"/>
    <w:rsid w:val="007510D3"/>
    <w:rsid w:val="00753847"/>
    <w:rsid w:val="00756C56"/>
    <w:rsid w:val="00757DAF"/>
    <w:rsid w:val="00777B6F"/>
    <w:rsid w:val="00785E1E"/>
    <w:rsid w:val="00787282"/>
    <w:rsid w:val="007A2BF9"/>
    <w:rsid w:val="007A6BA9"/>
    <w:rsid w:val="007D65A3"/>
    <w:rsid w:val="007F0154"/>
    <w:rsid w:val="007F12CD"/>
    <w:rsid w:val="008054E0"/>
    <w:rsid w:val="00812C3D"/>
    <w:rsid w:val="00813C7D"/>
    <w:rsid w:val="00814494"/>
    <w:rsid w:val="00837C4C"/>
    <w:rsid w:val="008402EF"/>
    <w:rsid w:val="00842C7C"/>
    <w:rsid w:val="0084468A"/>
    <w:rsid w:val="00845520"/>
    <w:rsid w:val="00846FD0"/>
    <w:rsid w:val="008501CE"/>
    <w:rsid w:val="00852306"/>
    <w:rsid w:val="00852809"/>
    <w:rsid w:val="00863B0F"/>
    <w:rsid w:val="00870D5D"/>
    <w:rsid w:val="00884356"/>
    <w:rsid w:val="00884455"/>
    <w:rsid w:val="00887F1D"/>
    <w:rsid w:val="008924E3"/>
    <w:rsid w:val="00894F50"/>
    <w:rsid w:val="0089592E"/>
    <w:rsid w:val="00897100"/>
    <w:rsid w:val="008A2F43"/>
    <w:rsid w:val="008B3C41"/>
    <w:rsid w:val="008B61E2"/>
    <w:rsid w:val="008C083C"/>
    <w:rsid w:val="008C1F69"/>
    <w:rsid w:val="008D01F5"/>
    <w:rsid w:val="008D193E"/>
    <w:rsid w:val="008D5291"/>
    <w:rsid w:val="008E2C59"/>
    <w:rsid w:val="008E5DD7"/>
    <w:rsid w:val="008E75AC"/>
    <w:rsid w:val="008F2B9A"/>
    <w:rsid w:val="00905779"/>
    <w:rsid w:val="0091058A"/>
    <w:rsid w:val="009141B9"/>
    <w:rsid w:val="00920F37"/>
    <w:rsid w:val="00921039"/>
    <w:rsid w:val="00924D4E"/>
    <w:rsid w:val="009305F8"/>
    <w:rsid w:val="00952874"/>
    <w:rsid w:val="00972040"/>
    <w:rsid w:val="00994C49"/>
    <w:rsid w:val="009A0E2F"/>
    <w:rsid w:val="009A1AAD"/>
    <w:rsid w:val="009A3A11"/>
    <w:rsid w:val="009A5337"/>
    <w:rsid w:val="009A6256"/>
    <w:rsid w:val="009B4C96"/>
    <w:rsid w:val="009B69C8"/>
    <w:rsid w:val="009C4925"/>
    <w:rsid w:val="009D0AD5"/>
    <w:rsid w:val="009D7325"/>
    <w:rsid w:val="009E470B"/>
    <w:rsid w:val="009E739A"/>
    <w:rsid w:val="009F5FC4"/>
    <w:rsid w:val="00A1724D"/>
    <w:rsid w:val="00A339EB"/>
    <w:rsid w:val="00A3593C"/>
    <w:rsid w:val="00A40243"/>
    <w:rsid w:val="00A42FDE"/>
    <w:rsid w:val="00A50857"/>
    <w:rsid w:val="00A56A6D"/>
    <w:rsid w:val="00A63109"/>
    <w:rsid w:val="00A805B7"/>
    <w:rsid w:val="00A87F43"/>
    <w:rsid w:val="00A902B3"/>
    <w:rsid w:val="00A95C6A"/>
    <w:rsid w:val="00A971ED"/>
    <w:rsid w:val="00AA0905"/>
    <w:rsid w:val="00AA7F2C"/>
    <w:rsid w:val="00AB2C43"/>
    <w:rsid w:val="00AD4C55"/>
    <w:rsid w:val="00AE7E31"/>
    <w:rsid w:val="00AF10CC"/>
    <w:rsid w:val="00AF37F6"/>
    <w:rsid w:val="00AF5EC8"/>
    <w:rsid w:val="00AF7B44"/>
    <w:rsid w:val="00B02B1A"/>
    <w:rsid w:val="00B03E2A"/>
    <w:rsid w:val="00B20FAF"/>
    <w:rsid w:val="00B22556"/>
    <w:rsid w:val="00B3395F"/>
    <w:rsid w:val="00B50551"/>
    <w:rsid w:val="00B54E60"/>
    <w:rsid w:val="00B55EEC"/>
    <w:rsid w:val="00B91A38"/>
    <w:rsid w:val="00BA505C"/>
    <w:rsid w:val="00BB3491"/>
    <w:rsid w:val="00BB3C67"/>
    <w:rsid w:val="00BC6DCC"/>
    <w:rsid w:val="00BC732A"/>
    <w:rsid w:val="00BC7387"/>
    <w:rsid w:val="00BD198A"/>
    <w:rsid w:val="00BD3182"/>
    <w:rsid w:val="00BD5D05"/>
    <w:rsid w:val="00BE200D"/>
    <w:rsid w:val="00BE34CA"/>
    <w:rsid w:val="00BE35A3"/>
    <w:rsid w:val="00BE746D"/>
    <w:rsid w:val="00BF110E"/>
    <w:rsid w:val="00C01BE9"/>
    <w:rsid w:val="00C02A59"/>
    <w:rsid w:val="00C0422E"/>
    <w:rsid w:val="00C153EF"/>
    <w:rsid w:val="00C1600B"/>
    <w:rsid w:val="00C2001F"/>
    <w:rsid w:val="00C215D5"/>
    <w:rsid w:val="00C22F6C"/>
    <w:rsid w:val="00C2732D"/>
    <w:rsid w:val="00C32309"/>
    <w:rsid w:val="00C33C34"/>
    <w:rsid w:val="00C51F15"/>
    <w:rsid w:val="00C560BA"/>
    <w:rsid w:val="00C62D25"/>
    <w:rsid w:val="00C63B82"/>
    <w:rsid w:val="00C67BC3"/>
    <w:rsid w:val="00C76B43"/>
    <w:rsid w:val="00C95B79"/>
    <w:rsid w:val="00CA51B4"/>
    <w:rsid w:val="00CA54B8"/>
    <w:rsid w:val="00CA76E8"/>
    <w:rsid w:val="00CB09C1"/>
    <w:rsid w:val="00CB1020"/>
    <w:rsid w:val="00CB3F95"/>
    <w:rsid w:val="00CB5127"/>
    <w:rsid w:val="00CB6C44"/>
    <w:rsid w:val="00CB7E5F"/>
    <w:rsid w:val="00CC2D24"/>
    <w:rsid w:val="00CC781D"/>
    <w:rsid w:val="00CD3FA8"/>
    <w:rsid w:val="00CD41D9"/>
    <w:rsid w:val="00CE1FCB"/>
    <w:rsid w:val="00CE3A88"/>
    <w:rsid w:val="00CE5A74"/>
    <w:rsid w:val="00CF6F1B"/>
    <w:rsid w:val="00D20C58"/>
    <w:rsid w:val="00D20F72"/>
    <w:rsid w:val="00D2599B"/>
    <w:rsid w:val="00D41A61"/>
    <w:rsid w:val="00D44BDE"/>
    <w:rsid w:val="00D512EE"/>
    <w:rsid w:val="00D53A34"/>
    <w:rsid w:val="00D61F96"/>
    <w:rsid w:val="00D74A52"/>
    <w:rsid w:val="00D801EF"/>
    <w:rsid w:val="00D84B8C"/>
    <w:rsid w:val="00D90CAC"/>
    <w:rsid w:val="00D91749"/>
    <w:rsid w:val="00DA405D"/>
    <w:rsid w:val="00DA4406"/>
    <w:rsid w:val="00DB4478"/>
    <w:rsid w:val="00DC28BC"/>
    <w:rsid w:val="00DC2C90"/>
    <w:rsid w:val="00DE6007"/>
    <w:rsid w:val="00DF031A"/>
    <w:rsid w:val="00DF4EFD"/>
    <w:rsid w:val="00E0030F"/>
    <w:rsid w:val="00E049DF"/>
    <w:rsid w:val="00E057F8"/>
    <w:rsid w:val="00E21E98"/>
    <w:rsid w:val="00E36FAC"/>
    <w:rsid w:val="00E37F86"/>
    <w:rsid w:val="00E540DF"/>
    <w:rsid w:val="00E55061"/>
    <w:rsid w:val="00E558CD"/>
    <w:rsid w:val="00E652CA"/>
    <w:rsid w:val="00E7044F"/>
    <w:rsid w:val="00E81040"/>
    <w:rsid w:val="00E8144B"/>
    <w:rsid w:val="00E824E8"/>
    <w:rsid w:val="00E877A5"/>
    <w:rsid w:val="00E90DCA"/>
    <w:rsid w:val="00E944E0"/>
    <w:rsid w:val="00EA2C8E"/>
    <w:rsid w:val="00EA38BF"/>
    <w:rsid w:val="00EA782E"/>
    <w:rsid w:val="00EB3E7B"/>
    <w:rsid w:val="00EC2D71"/>
    <w:rsid w:val="00ED49CA"/>
    <w:rsid w:val="00EF2986"/>
    <w:rsid w:val="00F00B4C"/>
    <w:rsid w:val="00F14A24"/>
    <w:rsid w:val="00F14CB9"/>
    <w:rsid w:val="00F40A8D"/>
    <w:rsid w:val="00F43985"/>
    <w:rsid w:val="00F47C12"/>
    <w:rsid w:val="00F547D2"/>
    <w:rsid w:val="00F54A18"/>
    <w:rsid w:val="00F55D60"/>
    <w:rsid w:val="00F65050"/>
    <w:rsid w:val="00F73D2A"/>
    <w:rsid w:val="00F90A34"/>
    <w:rsid w:val="00F95BA1"/>
    <w:rsid w:val="00FA38CC"/>
    <w:rsid w:val="00FB77BD"/>
    <w:rsid w:val="00FC4C11"/>
    <w:rsid w:val="00FC5764"/>
    <w:rsid w:val="00FC77D7"/>
    <w:rsid w:val="00FF01A9"/>
    <w:rsid w:val="00FF4153"/>
    <w:rsid w:val="00FF4C4D"/>
    <w:rsid w:val="00FF587F"/>
    <w:rsid w:val="00FF62C4"/>
    <w:rsid w:val="26551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51642"/>
  <w15:chartTrackingRefBased/>
  <w15:docId w15:val="{39D297D2-3955-44E3-8D08-85DE82CB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F37"/>
  </w:style>
  <w:style w:type="paragraph" w:styleId="Footer">
    <w:name w:val="footer"/>
    <w:basedOn w:val="Normal"/>
    <w:link w:val="FooterChar"/>
    <w:uiPriority w:val="99"/>
    <w:unhideWhenUsed/>
    <w:rsid w:val="0092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F37"/>
  </w:style>
  <w:style w:type="table" w:styleId="TableGrid">
    <w:name w:val="Table Grid"/>
    <w:basedOn w:val="TableNormal"/>
    <w:uiPriority w:val="39"/>
    <w:rsid w:val="00920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C2D"/>
    <w:pPr>
      <w:ind w:left="720"/>
      <w:contextualSpacing/>
    </w:pPr>
  </w:style>
  <w:style w:type="paragraph" w:customStyle="1" w:styleId="paragraph">
    <w:name w:val="paragraph"/>
    <w:basedOn w:val="Normal"/>
    <w:rsid w:val="004937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493707"/>
  </w:style>
  <w:style w:type="character" w:customStyle="1" w:styleId="eop">
    <w:name w:val="eop"/>
    <w:basedOn w:val="DefaultParagraphFont"/>
    <w:rsid w:val="0049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6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1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45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1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48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04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6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0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6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4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1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1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8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87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0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76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9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9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2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4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72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8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4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0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3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00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16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57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98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68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05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3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0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3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9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3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73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42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65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94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7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8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7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6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9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4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9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92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78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8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11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44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16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28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6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6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1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1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6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04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8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3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15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19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01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84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65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2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6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780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5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D3B433DCE434AAAF9009C03ADBBDD" ma:contentTypeVersion="8" ma:contentTypeDescription="Create a new document." ma:contentTypeScope="" ma:versionID="887bd2fc39296c9a5234e2641e5df85a">
  <xsd:schema xmlns:xsd="http://www.w3.org/2001/XMLSchema" xmlns:xs="http://www.w3.org/2001/XMLSchema" xmlns:p="http://schemas.microsoft.com/office/2006/metadata/properties" xmlns:ns2="39c977c7-84b8-4eec-837e-4951d8de14f7" targetNamespace="http://schemas.microsoft.com/office/2006/metadata/properties" ma:root="true" ma:fieldsID="d1309be66a8f9eae9776a957d004e38e" ns2:_="">
    <xsd:import namespace="39c977c7-84b8-4eec-837e-4951d8de14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977c7-84b8-4eec-837e-4951d8de14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648318-8846-4A40-AF09-14352352E4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0C6D99-052A-49C4-9C1A-E26EB54CDD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EFCD51-49B7-41C8-8005-E228FFBAF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c977c7-84b8-4eec-837e-4951d8de1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FBD625-D77C-44A4-9582-F9FF3642A6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Rosete</dc:creator>
  <cp:keywords/>
  <dc:description/>
  <cp:lastModifiedBy>Sharon Young</cp:lastModifiedBy>
  <cp:revision>117</cp:revision>
  <cp:lastPrinted>2019-06-12T14:48:00Z</cp:lastPrinted>
  <dcterms:created xsi:type="dcterms:W3CDTF">2021-05-25T19:14:00Z</dcterms:created>
  <dcterms:modified xsi:type="dcterms:W3CDTF">2021-06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D3B433DCE434AAAF9009C03ADBBDD</vt:lpwstr>
  </property>
  <property fmtid="{D5CDD505-2E9C-101B-9397-08002B2CF9AE}" pid="3" name="AuthorIds_UIVersion_6144">
    <vt:lpwstr>137</vt:lpwstr>
  </property>
</Properties>
</file>